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อินเทอร์เน็ตประสานสรรพสิ่ง</w:t>
      </w:r>
      <w:r>
        <w:t xml:space="preserve"> </w:t>
      </w:r>
      <w:r>
        <w:t xml:space="preserve">ปี</w:t>
      </w:r>
      <w:r>
        <w:t xml:space="preserve"> </w:t>
      </w:r>
      <w:r>
        <w:t xml:space="preserve">2</w:t>
      </w:r>
    </w:p>
    <w:p>
      <w:pPr>
        <w:pStyle w:val="Date"/>
      </w:pPr>
      <w:r>
        <w:t xml:space="preserve">วันพฤหัสบดีที่</w:t>
      </w:r>
      <w:r>
        <w:t xml:space="preserve"> </w:t>
      </w:r>
      <w:r>
        <w:t xml:space="preserve">24</w:t>
      </w:r>
      <w:r>
        <w:t xml:space="preserve"> </w:t>
      </w:r>
      <w:r>
        <w:t xml:space="preserve">กุมภาพันธ์</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อยู่นี่ก็ใส่หวั่น ๆ อยู่ ๆก็ใส่กันทั้งวันค่ะ แต่วันนี้มีห้องเรีขออนุญาต เดี๋ยวเด็ก ๆ จะส่งลิงก์ดาวน์โหลดโปรแกรมไปให้นะคะ ลิงก์ดาวน์โหลดโปรแกรมไปให้นะคะ ทำไมไม่ยอมให้ มันไม่ยอมให้ชื่อว่าอะไรไอซ์ ใช่ ๆ ภาษาไทยใช่ไหม Tab วรรคใน ใช่ไหม แล้วก็โตรเลยใช่ไหม มี ร. เรือ ด้วย ในโตร ทำไมไม่ขึ้นนะ เราไม่ได้เป็นเพื่อนกันหรือ ไม่ขึ้น เราไม่ได้เป็นเดี๋ยวนะ ไม่ขึ้นน่ะ อันนี้ใช่ไหม กดผิดอีก เราไม่ได้เป็นเพื่อนกันหรอ เพิ่มเพื่อนเสีย เดี๋ยวไปรับเราเสียดี ๆ เดี๋ยวเราจะส่งลิงก์ไปให้ เพราะตอนนี้ตึก 7 มีพี่ปี 3 น่ะะ ติด COVID น่ะ พากันกักตัวไม่รู้กี่คนแล้วนี่ แล้ววันนั้นอาจารย์นัดมาสอบ งานเข้าเลยทีเดียวเชียว ที่ส่งลิงก์ที่ส่งไปให้ ก็คือลิงก์ดาวน์โหลด adobe ส่งต่อให้เพื่อนด้วย ทุกคน ให้ทุกคนโหลดลงเครื่องนะคะ แล้วก็ติดตั้งเลยเด้อ เดี๋ยวตอนนี้ ยังทำไม ยังติดตั้งไม่ได้ ทำไมมันไม่ยอมให้ติดตั้งหรือ แสดงใน Finder ไหนล่ะ Finder ทำไมไม่ขึ้น เปิดAdobe Application รายการดาวน์โหลด จำเป็นต้องอัปเดตซอฟต์แวร์ โปรดติดต่อนักพํฒนาInstall Cannot Continue ดาวน์โหลดใหม่หรือ เกิดอะไรขึ้นไม่ผ่านเสียอย่างนั้น ไม่ยอมให้ติดตั้ง จะให้ใช้ไหมเดี๋ยวลองดูตัวเก่า จะเด้งอีกนานไหมนี่ อัปเดต อัปเดต อัปเดต tall exfile หมดแล้ว หมดแล้ว ไม่ให้แล้ว ยังใช้ได้อยู่ ยังใช้ได้อยู่นะอันเดิมเราน่ะ gxbChloe ขึ้นมา เปิด Adobe Character Adobe Character ของเราน่ะขึ้นมานะคะ หรือมันถัดจากวันนั้นให้แล้วก็ไม่รู้ จะให้ทำให้ไหม แล้วก็เปิดอีกตัวหนึ่งนะคะ เปิด Photoshop ด้วยนะคะ 2 โปรแกรมนะคะเด็ก ๆ ไปที่ Finder เรา แล้วก็เลือก Application แล้วก็เลือก Photoshop นะคะ เปิด Photoshop ด้วย โอเค เปิด 2 โปรแกรมนะคะ ให้เปิด Adobe Character นะคะ แล้วก็เปิด photoshop</w:t>
      </w:r>
    </w:p>
    <w:p>
      <w:pPr>
        <w:pStyle w:val="BodyText"/>
      </w:pPr>
      <w:r>
        <w:t xml:space="preserve">(นักศึกษาชาย) เปิดไม่ได้ครับบีกับแบมน่ะ สัปดาห์นั้นไม่ได้มา เพราะฉะนั้นต้องไปที่ safarแล้วกว่าจะติดตั้งเสร็จ ให้ไปที่ นี่นะคะ Safari นี่ แล้ว Start free tail ให้ไปที่ Safari เสร็จแล้ว เข้าไปที่ Google แล้วก็พิมพ์ว่า Download ภาษาอังกฤษ ให้พิมพ์ว่า Download Adobe CC for Mac นะคะ นี่ ให้พิมพ์ตามนี้ แล้วก็กด enter ได้เลย เพื่อค้นหานี่นะคะ เลือก Download Creative Adobe หรือ download Adobe คลิกเพื่อเข้าไปดาวน์โหลดนะคะ ทีนี้ของคนที่เปิดแล้ว ที่ Photoshop นะคะเด็ก ๆ 2 คนนั้นต้องรอโหลด สำหรับใครที่เปิดแล้วไปที่ Photoshop เรา แล้วคลิก Open บอกแล้วใช่ไหมคะ ให้สร้างตัวการ์ตูนของตัวเองมา ตัวไหนนะ ไม่รู้ล่ะ ไม่ใช่ จะเปิดให้ดูทุกตัวเลย คลิก Open นะคะ เปิดใหม่อีกอันหนึ่ง ไม่ ๆ ไอ้พวกนั้นให้มันดาวน์โหลดไป อันนี้คนที่เขามีแล้ว ให้เขาไปเปิดไหล์รูปเขาขึ้นมาไฟล์รูปเขาขึ้นมา ไซซ์เท่ากันหรือเปล่า โอเคไหม แบม ๆ แบมดูพี่ล่าม แบมกับบีดูพี่ล่ามนะคะ เมื่อกี้แบมกับบีจะต้องเลือก โอ้ยกดผิด เดี๋ยวนะ นี่ให้เลือกนี่ Download Apps อ่ะ แบมเลือกแล้ว คลิกดาวน์โหลดแล้วของแบมมันจะมีให้ลงชื่อ แบมต้องลงชื่อเข้าใช้ด้วย Google หรือเฟซ</w:t>
      </w:r>
    </w:p>
    <w:p>
      <w:pPr>
        <w:pStyle w:val="BodyText"/>
      </w:pPr>
      <w:r>
        <w:t xml:space="preserve">(บุ๊ก) เลือกเอาจะเข้าผ่านอะไรเพื่อจะลงโปรแกรม จำได้หรือเปล่า รหัสผ่านตัวเองน่ะ ก็คือต้องเข้าใช้ผ่าน Google หรือ Facebook ก็แล้วแต่ มันถึงจะยอมให้โหลดนะคะ ทีนี้คนที่ ฝั่งที่ดาวน์โหลดดูต่อนะคะ เมื่อกี้เราเปิด Photoshop แล้วเราได้รูปแล้วใช่ไหม ขั้นต่อไป ไปที่ Adobe Character เราเหมือนเดิมใช่ไหมนะคะแล้วเลือก Chloe แล้วก็คลิกที่ Photoshop น่ะ มันจะให้ก๊อบไหมนี่ ตรงเห็นไหม ไปที่ rig นะ แล้วเลือก Chloe Photoshop นะ แล้วก็มาคลิกที่ edit origiPhotoshop น่ะ เพื่อให้มันเลือกไฟล์ Chloe ที่ Photoshop ทำเหมือนเดิมน่ะ จำได้นะ เพราะฉะนั้น ในหน้า Photoshop เรานี่ เราก็จะมีไฟล์ที่เราสนึกออกนะคะ แล้วก็ไฟล์ Chloe นี่ หมุน ๆ อยู่ รอ เดี๋ยวไปดูเครื่องคนอื่น ครามกับอะตอมต้องเปิด Adobe Character ด้วย ไม่ใช่เปิดแต่ Photoshop เปิด 2 โปรแกรมไง ไปที่ Apps ไปที่ apแล้วก็คลิก Application นะคะ แล้วก็เลือกตัวนี้ Ch น่ะ เปิดโปรแกรมนี้ด้วย เปิดหรือยังเดี๋ยวไปดูนะ เพราะว่าบางคนเดี๋ยวลงโปรแกรมไม่เสร็จ คนที่ลงเสร็จแล้ว เราจะต้องมีรูปของเราใช่ไหม 1 รูป แล้วก็รูปที่เป็น Chloe อีกหนึ่งรูปใช่ไหมคะ สิ่งที่จะทำ ดูดี ๆ นะเด็ก ๆ ตอนนี้ให้เลือกที่ไฟล์ของ Chloe เห็นไหมลูก เราต้องอยู่หน้า Chloe ใช่ไหม เสร็จแล้วเราก็ Layer เปิด Layer ค่ะ Layer อยู่ไหนนะ เห็นไหม คลิกที่ Layer 1 ครั้ง มันไม่เข้าไป เด็ก ๆ เห็นโฟลเดอร์ Chloe ใใช่ไหมคะ เปิด Layer แล้วจะเห็นโฟลเดอร์นี้ นึกออกนะ ถ้ามันขยายเต็มน่ะ หนมันลงไปก่อน ให้มันเหลือแค่โฟลเดอร์ใหญ่อันเดียวน่ะ โอเคไหม ตอนนี้ทุกคนจะต้องอยู่ที่ แถบหน้าต่าง Layer นะคะLayer นะคะ แล้วคลิกที่ไฟล์ที่ชื่อว่า</w:t>
      </w:r>
      <w:r>
        <w:t xml:space="preserve"> </w:t>
      </w:r>
      <w:r>
        <w:t xml:space="preserve">“</w:t>
      </w:r>
      <w:r>
        <w:t xml:space="preserve">Chloe</w:t>
      </w:r>
      <w:r>
        <w:t xml:space="preserve">”</w:t>
      </w:r>
      <w:r>
        <w:t xml:space="preserve"> </w:t>
      </w:r>
      <w:r>
        <w:t xml:space="preserve">ใช่ไหมลูฏ คลิกขวาเลือก Copy หรือกด crtl + c โอเคไหม เสร็จแล้ว เรามาเปิดรูปที่เราจะใช้รูปไหนก็ได้ นะคะ เห็นไหม เราอยู่ที่ Layer เราใช่ไหมคะ คลิกวาง Ctrl + V เพื่อวาง มาไหมนี่ มาให้ไหมนี่ เดี๋ยวถ้าใช้ Mac ใช่อะไรนะ น่าจะใช้ Function นะ ขอดูคำสั่งใน Mac ก่อนนะเด็ก ๆ โอ้ รู้แล้ว ต้อง… เข้าใจแล้ว เรากดผิดเอง ดันไปใช้… เอาใหม่นะคะเด็ก ๆ เอาใหม่ เราอยู่ที่ Chloe แล้วใช่ไหมลูก copy ของ Mac กดแป้น Function แล้วก็กด C กดปุ่ม Function นะคะ จากนั้นเราก็มาที่ฟังก์ชันFunction แล้วก็กด V เพื่อวาง เด็ก ๆ ก็จะได้ Chloe มาใช่ไหมคะ ให้นึกถึง เราก็ต้องทำอะไร ทำให้ Chloe มันเท่ากับอะไร เท่ากับตัว ตัวอะไรลูก ตัวต้นฉบับของเราน่ะ นึกออกนะ เห็นไหม Layer มันจะซ้อน มันจะได้ 2 ไฟล์เหมือนนี่ไฟล์ต้นฉบับแม่นี่ ของแม่มันอันเล็กนี่ แม่ก็จะปรับตัว Chloe ให้เท่ากับตัวต้นฉบับของแม่ ให้เท่ากับการ์ตูนที่แม่จะสร้าง นึกออกนะ พอดีแล้วก็ไม่ต้องปรับโอเคไหมคะ เข้าใจหรือเปล่าลูก โอเค พอดีไหมของเซฟ คือ เด็ก ๆ ลองปรับ แล้วเทียบดูกับตัวการ์ตูนเราน่ะค่ะ ให้มันพอดีน่ะ ไม่ใช่ว่าใหญ่เกินกว่ากัน ให้มันพอดี ๆ หน่อย ดูนะคะ ก็ลดลง ดูนะ เหมือนหน้าเรามันเล็กน่ะ เราก็กดหน้าเราลงไหม เขาน่าจะผอมหน่อย ให้ใกล้เคียงที่สุดน่ะนึกออกนะ แหม หน้า Chloe อย่างใหญ่ ไม่เป็นอะไร ให้ดูก่อน เข้าใจคอนเซ็ปต์แล้วค่อยไปปรับแก้ที่หลังได้นะ โอเคนะคะ พอได้อย่างนี้แล้ว เด็ก ๆ ให้มันตรงกันนะ ให้มาบาศูนย์กลางมันอยู่ตรงกันน่ะ นึกออกนะ มันปรับได้นึกออกนะคะ นึกออกนะคะ แต่ละส่วนน่ะ ตอนนี้เหมือนหัวมันใหญ่ แม่ก็จะพยายามให้หัวมันใกล้เคียงก่อน แล้วเราค่อยมาขยายช่วงตัวเอา น่าจะได้แล้ว โอเคนะ แล้วเราก็วางให้เขาอยู่ตำแหน่งเดียวกับตัวรูปเราน่ะ โอเคนะคะ ได้อย่างนี้แล้ว สิ่งที่จะทำต่อไปก็คือ…เห็นที่โฟลเดอร์ Chloe แล้วมันมีตาข้างหน้าใช่ไหมลกดปิดตามันไป ก็คือเราจะปิดตัว Chloe ไว้ ก็จะเหลือแต่ตัวของเราใช่ไหมคะ ถ้าใครมีเครื่องหมายล็อกอยู่ข้างหลังรูปภาพนี่มันจะไม่ให้แก้ไข หลังรูปภาพน่ะ มันจะไม่ให้แก้ไข เด็กต้องปลดเมื่อกี้มันมีล็อกนะ แม่ก็เลยกดออก ทีนี้ บอกแล้ว ว่าเราจะเลียนแบบโครงสร้างเขา เห็นไหมคะ ใน Chloe ก็จะมีส่วนของหัว แล้วก็ตัว ก็คือตัวโครงสร้างเขาแยกออกเป็นหัวกับตัว หลัก ๆ น่ะค่ะ ที่อยู่ในตัว Chloe มี 2 ตัวนะคะ แล้วตัวใหญ่ก็คือ ชื่อ Chloe นะคะ สิ่งที่เราจะทำ ก็คือเราจะสร้างโฟลเดอร์ใหม่นะคะเด็ก ๆ คลิกอยู่ที่ Layer เราใช่ไหม แล้วเราเลือก Layer ที่เป็นตัวการ์ตูนเรานะคะมันต้องสถานะที่เลือกต้องเป็นตัวนี้นะ ตัวการ์ตูนเรานี่นะคะ ตอนนี้อยู่ที่ตัวการ์ตูนของเรานะคะเด็ก ๆ เสร็จแล้วให้เลื่อนมาที่เห็นไหมคะ รูปโฟลเดอร์ a new grเห็นหรือเปล่า กด 1 ครั้ง เห็นไหม จะได้ Group อยูให้คลิกเข้าไปที่ ในช่องคำว่าชื่อ เห็นไหมคะ กดก็คือ เครื่องหมายบวก + Chloe นั่นหมายถึงชื่อของตัวการ์ตูนนั้น ทีนี้ ตัวการ์ตูนเราจะให้มันชื่ออะไร นึกออกไหมลูก เพราะฉะนั้น ตรงชื่อ group ที่เราจะสร้าง ของตัวการ์ตูนของเรา นึกออกนะ เราจะสร้างเลียนแบบเขา ว่าอย่างนั้นเถอะ จะใช้ชื่ออะไร เช่น พยายามพิมพ์ให้เหมือนเขาด้วยนะคะ ก็คือพิมพ์ + เข้าไปก่อน ต้องมี + ก่อน กดผิด คีย์บอร์ดผิดตัว ขอโทษที บวกนะคะ แล้วก็ตั้งชื่อ เช่น ตัวนี้ ตัวพิมพ์ใหญ่ ตัวแรกพิมพ์ด้วยตัวพิมพ์ใหญ่ N ตัวการ์ตูนแม่ว่า Newly l-y นะคะ มี Chloe ก็เลยมี Miewry นั่นก็คือเราจะได้ชื่อโฟลเดอร์ของตัวการ์ตูนเรานะคะ ทีนี้ดูที่ Chloe มันมีอีก มันมีโฟลเดอร์ Head กับ Body นึกออกนะ เราคลิกที่โฟลเดอร์เหมือนเดิม แล้วพิมพ์ชื่อ ตัวแรกคืออะไร ดูจาก Chloe นะ อันแรกก็คือ Head ใช่ไหมคะ แต่ Head นี่ไม่มีเครื่องหมายบวก ใช้ด้วยตัวพิมพ์ใหญ่ตัวแรก เวลาพิมพ์ชื่อจะใช้ตัวพิมพ์ใหญ่ตัวแรก h-e-a-d ค่ะ พิมพ์ชื่อลงไปเลย h-e-a-d เพราะบอกไว้แล้วว่า Adobe Character Animator นี่มันทำโค้ดมาแล้ว เพราะฉะนั้น เหมือนเราสั่งว่าให้หัวขยับมันก็จะมาอ่านโค้ดในส่วนหัว เพราะฉะนั้นเพราะเราจะไม่ไปแก้โค้ดเข้าใจไหม ต้องพิมพ์ให้มันเหมือนเขานะคะ อีกอันหนึ่งคืออะไรคะ สร้างเหมือนกัน พอสร้างตัวนี้เสร็จเด็ก ๆ ดูนะคะ H ต้องอยู่ใช่ไหม มันต้องเข้าไปอยู่ใน Newly หรือ Chloe เห็นไหมคะ คลิกลากนะคะ เด็ก ๆ สังเกตว่าใช้วิธีการลากมันเข้าไป เห็นไหม ลากเข้าไปข้างใน คลิกโฟลเดอร์ คลิกเมาส์ค้างไว้แล้วลากโฟลเดอร์เข้าไปอยู่ข้างใน มี Head แล้วมีอะไรอีกอันหนึ่ใช่ไหมคะ สร้างเพิ่มอีก 1 อันเลยเด็ก ๆ แล้วก็พิมพ์ชื่อว่า Body ฺ ตัวใหญ่พิมพ์เลยค่ะ นะคะ เรียงลำดับให้ถูกด้วยนะคะ เรียงให้เหมือนเขาด้วย เพราะมันจะ…. ไม่นะ ไม่ได้อยู่ในไอ้นี่นะ วางดี ๆ นะคะ สังเกตมันไม่ได้ซ้อนกันนะลการจัดเรียงน่ะ ดูดี ๆ นะคะ เดี๋ยวจะเดินไปดูนะคะ ว่าตอนนี้เด็ก ๆ จะต้องมีโฟลเดอร์ใหญ่ ชื่อตัวการ์ตูนตัวเอง แล้วข้างในนั้นจะมี Head กับ Body อยู่ โอเคไหมคะ โอเคนะ ตอนนี้เราได้ส่วนแล้วนะคะ สิ่งที่เราจะแก้ อันดับแรก ก็คือส่วนหัวนะคะ เครื่องมือที่จะใช้ดูนะคะ เครื่องมือนี้จะชื่อว่า Lasso Tool ที่เป็นรูป รูปเหมือนอะไรล่ะ เหมือนเชือกน่ะ เหมือนบ่วงบาศน่ะ ใช่ไหม เหมือนบ่วงบาทน่ะ เครื่องมือนั้น เครื่องมือนี้เห็นไหม มันจะเลือกภาพใช่ไหมคะ เลือกส่วนที่เราเลือก สร้างพื้นที่ที่เราจะเลือกใช้งานนะคะ คลิก 1 ครั้งค่ะเด็ก ๆ แต่เด็ก ๆ ดู เราต้องอยู่ที่ Layer รูปนี้ของเรานะ ต้องมาเลือกรูปนี้ ดูดี ๆ นะคะ เลือก Layer รูปการ์ตูนเราน่ะค่ะ นะคะ ทีนี้ ถ้ามันเล็กเดี๋ยวเราจะวาดยากนะ เราก็จะกด Command + นะคะ เพื่อจะซูม ซูมรูปเรานะคะ ไอ้รูปนี่ ๆ ๆ ไอ้สัญลักษณ์นี้ Command หรือฟังก์ชันอะไรสักอย่าง บวกเข้าไป เพือเพิ่มขนาดหน่อย เพื่อจะซูมรูป เพราะอะไร เพราะจะได้วาดชัด ๆ หน่อยนะคะ นะคะ โอเคไหมคะ พร้อมหรือยัง แล้วเราก็คลิกที่ Lasso tool อย่าลืมนะคะ เราต้องอนยResso Tool รูปภาพการ์ตูนตัวเอง Lasso Tool เราจะเอาส่วนหัวลูก เอาแค่ส่วนหัวนะคะ อันนี้ เป็นสาวคอยาว เหมือนเกลี่ยงคอยาว เอา ให้นึกถึงนะเซฟ เอาหัวน่ะ คอก็ไม่เอาหรือลูก ให้มันนี่ นึกออกไหม ให้ชิดส่วนหัวให้มากที่สุดนะคะ โอเคนะคะ ตรงส่วนนี้แก้อย่างไร แก้ยังไง กดปุ่ม Shift แย่แล้ว แล้วในนี้มันจะใช้อะไรหว่า ใช้ AlT ไหม ใช้ Alt ลองดูนะคะ เดี๋ยวแม่ลอง ถ้าเป็น Mac ลบ โอเค กดฟังก์ชันแล้วลบเลย โอเคให้ไม่เหมือนกันอีก โอเคนะคะ วาดให้ได้ใกล้เคียงหัวน่ะ ประมาณนี้ โอเคไหม เราก็จะได้ส่วนที่เราเลือกก็จะแก้นะคะ ก็คือส่วนหัวเขา นึกออกนะ ทำอะไรต่อดูนะคะ ทำอะไรต่อ ดู ๆ ๆ ได้แล้วนะ ตอนนี้น่าจะเลือกส่วนหัวได้ เอาคร่าว ๆ ก่อน ให้ไปที่เมนู Edit นะคะ เมนู Edit เมนู Edit หรือตัดหรือ Command + X ก็ได้ กด Cut นะคะ เห็นไหม โอเคไหม เด็ก ๆ จะต้องตัดแล้วให้หัวมันหายไปอย่างนี้นะคะ เดี๋ยวไปดูนะ เมื่อกี้ เมื่อกี้เรา cut สิ่งที่เราจะทำต่อ เมนู… Edit เหมือนเดิม แต่เป็น edit แล้วก็ Past เห็นไหม เลือก Past Spacial เห็นไหมคะ แล้วก็เลือก ทีนี้แม่อยากให้จำคีย์ลัด นั่นก็คือ Shift แล้วก็… Shift + Command + V เราจะใช้บ่อย นึกออกนะ เดี๋ยวเราจะได้ใช้อีก เด็ก ๆ ก็ต้องเอาวางกลับคืน นึกออกนะ แต่มกับอะไรนะ Command + V ใช่ไหม พอไปดูในจอ มันเป็นเหมือนตัว X น่ะ โอเค ๆ กดปุ่ม Shift + command แล้วก็ตัว V หัวมาแล้ว แต่เห็นไหม มี Layer ใหม่เพิ่มขึ้นมา เห็นหรือเปล่าลูก ใช่ไหม แต่เดิมเรามี Layer เดียวใช่ไหมลูก ก็จะได้ Layer ของส่วนอะไรคะ ส่วนหัวนะคะเราก็เอา เรา Layer หัวใส่เข้าไปในไหนลูก ใส่เข้าไปใน Head ใช่ค่ะ ถูกต้อง เราก็คลิกที่ Layer นั้น แล้วลากมันเข้าไปใส่ไว้ข้างใน Head มันจะต้องอยู่ใน Head นะคะลูก ดูดี ๆ อยู่ข้างใน มันก็จะไล่ตามลำดับตัวลงไปน่ะ ทำต่อ ๆ เดี๋ยวจะไม่เสร็จ ทีนี้ ทีนี้เด็ก ๆ ไปดูที่โฟลเดอร์ Chloe ในส่วนของหัว เห็นไหม เขามีโฟลเดอร์ Mount มีโฟลเดอร์ของผม ก็คือถ้าเราอยากจะให้ผมมีการเคลื่อนไหว เราค่อยสร้าง แต่เรา ผมเราไม่เคลื่อนไหวเราก็ไม่ต้องทำนึกออกนะ ในโครงสร้างมันมีอะไร เราก็ควรมีที่อยากจะทำ เด็ก ๆ ดูตรงนี้นะ เดี๋ยวแม่จะปิดตัว Newly ก่อนนะคะ นะคะ แล้วมาดู Chloe มาดู Chloe ว่าโครงสร้างแต่ละอันของเขาทำอะไร ดูนะคะ Chloe ถ้าไปที่ตา ตานะ เห็นไหมนี่ ก็คือมีตาซ้าย ตาขวา แล้วในตาเขาทำอะไรได้อีก เห็นไหม เห็นไหมเหมือนทำตาโตตาใหญ่อะไรประมาณนี้นะลูก เราก็ดูนะคะ แล้วเราจะเลือกอันไหน เหมือน… เห็นไหม เห็นไหมคะ Bling นี่ คือกระพริบตา เราจะทำอย่างไรใช่ไหม มาลองดูนะคะ โอเคนะ ลองที่ตาจะเห็นชัดกว่าส่วนอื่นน่ะ อย่างนั้น เดี๋ยวจะซ้อน Chloe นะคะ ซ้อน Chloe เข้าไป ตอนนี้ส่วนหัว เราจะเลือกทำส่วนของตานะคะ ให้มีเหมือนเขา ก็คือมีตา แล้วให้ตามันกระพริบ เปิด - ปิดได้ เราต้องการอย่างนั้นนะคะ เพราะฉะนั้นที่ Newly เรา ไปที่ Head ค่ะ ไปที่ Head โฟลเดอร์ที่จะสร้างนะคะ ก็คือ Left eye กับ Righ eye เพราะฉะนั้นเราจะต้องสร้างโฟลเดอร์ ส่วนของ Head เรานะ Head ของเรานะ เด็ก ๆ เห็นไหม คลิกเลือก Head เครื่องหมายบวกเหมือนเดิมลูก เอ้ย ไม่ใช่เครื่องหมายบวก แล้วก็คลิกa new group แล้วก็เครื่องหมายบวก แล้วก็ Left Eye Left Eye ในที่นี้มันหมายถึงตาซ้ายของตัวการ์ตูนเรานะ เพราะฉะนั้น ถ้าเราหันหน้านี่แล้วมือ ทางนี้ คือ ขวาของเราใช่ไหม ตาซ้ายของการ์ตูน นึกออกนะ นะคะ เราจะสร้าง 2 โฟลเดอร์ค่ะ ไปไหนแล้ว เครื่องหมายบวกก่อน พิมพ์ชื่อแรก ชื่อ เล็บ อาย นะคะ ตามด้วยเครื่องหมาย + แล้วก็ตามด้วย L-e-f-t L ใหญ่นะคะ ใน Chloe เขาวรรคด้วยนะคะ Eye Y E ใช้ตัวใหญ่ แล้วก็ y-e แม่บอกแล้วนะ ชื่อก็ต้อง… คือใช้โครงสร้างเหมือนเขา การพิมพ์ก็ต้องพิมพ์ให้ตรงกันด้วยนะคะ ไม่ค่อยชัดนะ เห็นตัวหนังสือไม่ค่อยชัด Left Eye นะคะ แล้วก็อะไรอีกอันหนึ่ง เล็บ ใส่เข้าไปก่อน ใส่เข้าไปใน Head เราใช่ไหมคะ ใน Head ตอนนี้ มี Left Eye แล้ว เพิ่มม่อีกอันหนึ่งคืออะไรคะ ไลต์อายนะคะ ทำโฟลเดอร์ แล้วก็พิมพ์ชื่อค่ะ เครื่องหมาบวก แล้วก็ Right R ตัวใหญ่ R-i-g-h-t Right แล้วก็กด light E ตัวใหญ่ E-y-e Eye นะคะ แล้วเราก็เรียง Right Eye ไว้ข้างใต้ เล็บ Eye นะคะ ใน Head เด็ก ๆ จะมีตาซ้ายกับตาขวาเพิ่มเข้ามา มีโฟลเดอร์นี้ เพราะเดี๋ยวเราจะมาทำให้เลือกให้ตามันกระพริบได้ โอเคนะคะ ดังนั้น เราไปที่ Layer หัวของเรานะคะ นะ แล้วทำชื่อให้เขาหน่อยตัวนี้ ตรง Layer หัวเรานะคะ คลิกเข้าไปแล้วอันนี้ ตรง เป็นส่วนที่เป็ย Layer นี่ เราตั้งชื่อให้มันได้เอา Head Background ก็คือพื้นหลังของหัวเรานั่นเอง H-e-a-d Head แล้วก็ background B-a-c-k-g-r-o-u-n-d ตั้งชื่อให้มันหน่อย จะได้รู้ว่าตอนนี้จะใช้งาน layer head backgให้ดู ตอนนี้เราจะใช้แต่ส่วนนี้ เราจะยังไม่ใช้ส่วนอื่น โอเคไหมคะ ตอนนี้เราจะเปิดแค่ Layer อื่นซ่อนไปก่อน เพราะไม่ได้ใช้มัน เราจะทำแต่ส่วนหัว โอเคนะคะ เพราะตรงส่วนตัวไป เพราะเรายังไม่ได้ทำในส่วนตัว ให้โฟกัสมาที่ส่วนหัวเลยนะคะ ดูนะคะ สิ่งแรกที่เราจะทำ ที่เราต้องการตาเขาน่ะ ตอนนี้ดูแล้วมันยังเล็ก เดี๋ยวมันจะมองไม่เห็น แม่ก็ทำเหมือนเดิม คือ กด Command + เพื่อซูมเข้าไปอีก จะได้เห็นส่วนตาที่เราจะทำชัด ๆ นะคะ ทีนี้เครื่องมือที่จะใช้ ชื่อว่า ไปไหนล่ะ เดี๋ยวนะ อันนี้หรือเปล่า แม่… มันชื่อ อะไรนะ เดี๋ยวเด้อ หาก่อนหายไปไหนแล้ว นี่ ๆ ๆ เราจะไปที่เครื่องมือที่ชื่อ Magig van tool มันจะอยู่ถัดจาก Rassol Tool คลิกที่ตัวนั้นแล้วให้มันขึ้นอย่างนี้ โอเคไหม ใครยังหาเครื่องมือนี้ไม่เจอยกมือขึดูนะคะ เครื่องมือที่เราจะใช้บ่อย ๆ คลิกเลือก ดูนะพอมันไม่ขึ้นน่ะ เด็ก ๆ คลิกที่เป็นรูป คลิกเมาส์ อะไร คลิกเมาส์ขวาบ่ คลิกขวาเด้อ แล้วมันถึงจะขึ้นมานะ แล้วเลือก magicvan tool อันสุดท้ายนะคะ เราก็คลิกที่ส่วนดวงตาเลย gdเกิด ให้นึกถึงนะ ถ้าอย่างนี้เราไม่เอาใใช่ไหม เราจะเอาเฉพาะตรงส่วนตาน่ะลูก นึกออกนะ ถ้าตรงนี้ไม่ใช่ มันไปเอาหมดเลย ต้องเอาใหม่ ๆ กดย้อน กดย้อนกลับ ก็คือ Command + Z โอเค กดย้อนหลัง Command + Z นะคะ เดี๋ยวมันเล็กไป เดี๋ยวขอขยายจะได้คลิกได้ถนัด ๆ ตาซ้าย ตาซ้ายนะคะ ก็คือตัวนี้นะคะ โอ้ย เกิดทะลุเดือด มันก็ต้องใจเย็นหน่อยหนึ่งนะลูกนะ เพื่อให้มันเลือกได้ ใช้วิธีกด shift ช่วยนะคะถ้ามันเกิน ใช่ ๆ เราต้องทำ เอาใหม่ ๆ กด Shift ค้างแล้วลาก เกินอีกแล้ว มือไว ใจเร็ว ค่อยเป็นค่อยไป เลื่อนไปไหนแล้ว น้องเมาส์อย่าแกงกันสิ นะคะ ต่อ ค่อย ๆ ไล่ไปนะลูก ได้ทีละนิด ๆ ก็ทำไป เห็นไหมคะ ให้มันรอบดวงตา แบบนี้นึกออกนะ เลือกให้มันรอบ ๆ ดวงตา ก็คือเราจะเอาประมาณนี้นะคะ ถ้าไม่ชัวร์มีตัวช่วยอีกตัวหนึ่ง เดี๋ยวลดขนาด ก็คือเราจะเลือกส่วนของตาน่ะลูกนะคะ ถ้าไม่ถนัด ใช้ Magic Wand จะใช้ Lasso Tool ก็ได้ นึกออกนะ ใช้ Lasso tool เลือกก็ได้เหมือนกันนะคะ ก็แล้วแต่ ใช้ได้ทั้ง 2 เครื่องมือ ให้ลองใช้ทั้ง 2 เครื่องมือ จะได้คล่อง ๆ เดี๋ยวลดขนาดลงจะได้เห็น เอ้ย แหม เมาส์นี่ ไม่ใช่ เราไม่ได้ต้องการเครื่องมือนี้อยู่ไหนล่ะนี่ ไม่เป็นไรเลือกแล้วนะ วิธีการเราก็ลองใช้ Edit แล้วก็ Cut ดู ไม่หมด เห็นไหมมันได้แต่ขอบ ๆ เอาใหม่ ๆ</w:t>
      </w:r>
    </w:p>
    <w:p>
      <w:pPr>
        <w:pStyle w:val="BodyText"/>
      </w:pPr>
      <w:r>
        <w:t xml:space="preserve">[เสียงหัวเราะ]</w:t>
      </w:r>
    </w:p>
    <w:p>
      <w:pPr>
        <w:pStyle w:val="BodyText"/>
      </w:pPr>
      <w:r>
        <w:t xml:space="preserve">(อาจารย์สุธิรา) เราจะเอาทั้งยวงน่ะ ให้นึกถึงเอาไปทั้งตานะคะ ไม่ถนัดใช้อันนี้ก็ Ctrl + zเอ้ย Command + Z ก่อน เหมือนจะมาทั้งหมดน่ะ โอเค โอ้ย ๆ ไม่เลื่อนสิ มันก็จะช้าหน่อย ตอนวาดนี่ล่ะ แหม น้องเมาส์ก็อย่างแกงกันสิครับ มันไปไวโพด Mac แม่นแล้ว เจ้าของเล่นเกมบ่ เดี๋ยวจะค่อย ๆ คลิกไปนะ เมาส์เลื่อนหนีเราอีกแล้ว เดี๋ยวขอขยายอีก จะได้เห็นชัด ๆ นะคะ คาดว่าน่าจะได้แล้ว เดี๋ยวลอง Edit cut ดูนะ ไปไม่หมด คือ ใจร้อนนี่เสร็จเลย เราต้องใจเย็นพอสมควรอยู่ ยังมีเศษหลงเหลือนิดหน่อย ๆ ต่ออีกหน่อยหนึ่ง ๆ น้องเมาส์อย่าแกงกันสิน้องเมาส์ เดี๋ยวลอง Cut ดูอีกทีหนึ่งนะคะ Cut เหลืออีก 1 2 3 4 5 จุด Command + Z Save สิลูก ลองดู Edit Cut อีกนิดหนึ่ง ใจเย็น ๆ Edit Cut น่าจะได้แล้วรอบนี้ โอเคนะคะ ได้แล้วนะคะ ได้แล้ว เห็นไหม เราก็จะได้ส่วนของซ้ายนะ ตาซ้ายนะคะ Edit Cut เสร็จแล้วทำอะไร Shift + Command + V ใช่ไหม เพื่อวางกลับคืนมา Shift แล้วก็ Command แล้วก็ V กดอะไรผิด Shift + Command อะไร Past Spacial Pest in Pest มันจะกลับคืนมา เห็นไหม เราก็จะได้ Layer ของตาขึ้นมาอีก 1 อันใช่ไหมลูก ไปอยู่ใน Right เฉยเลย ไม่เป็นไร เดี๋ยวเราไปเคลื่อนมันได้ เราก็เอาไปไว้ที่ไหน ตาซ้ายใช่ไหม ไม่ใช่ตาขวา เพราะฉะนั้น มันต้องไปอยู่ในตาซ้ายนะคะ นี่เห็นไหม พอเปิด… โอเคไหม แบบนี้นะคะ ต้องได้แบบนี้ ทีนี้ แต่พออย่างนี้แล้ว ตามันโบ๋ มันไม่เนียนนะคะ ให้มาที่ Head Background ของเรานะคะ ดูนะคะ ถ้าปิดแล้วนี่ มันกลายเป็นโบ๋ ๆ อย่างนี้ เมื่อกี้ได้ตากันหรือยัง คราม คือ เราจะเอาแค่ส่วนตาน่ะ แต่เมื่อกี้ของครามมันเป็นคิ้วน่ะ หรืออะไร หรือตาตัวเองเป็นแบบปิด เดี๋ยวนะ ตาปิด ทีนี้เราจะทำตาเปิดให้ปิด เพราะฉะนั้น ตาปิดจะต้องเปิด โอเค สวนกระแสกันเลยทีเดียว อย่างนั้นพอได้แล้วนะคะ Layer ตามันจะอยู่ที่ Left Eye ใช่ไหม มันจะอยู่ตรงนี้นะเด็ก ๆ ส่วน Layer Head Background คือ อยู่ตรง Head ดูดี ๆ นะ เห็นไหม ชั้นมันจะชัดเจนนะคะ ชั้นมันจะไม่ ๆ ไม่ไปปนกัน สิ่งที่เราจะทำต่อมา ก็คือตรงนี้ พอเวลาสมมติว่าถ้าเกิดปิดตาไปแล้ว มันจะไม่มีไอ้ขาว ๆ อย่างนี้โผล่ นึกออกนะคะ ดูดี ๆ นะคะ เดี๋ยวใกล้แล้ว ทำเสร็จตาหนึ่ง ตาอื่นก็ทำเหมือนกัน ส่วนอื่นก็ทำเหมือนกันจะได้รู้ โอเค ๆ เดี๋ยวทำเสร็จตานี้แล้ว ตาอื่นเด็ก ๆ ก็ทำต่อได้ นะคะ ตอนนี้เราจะมาที่ Backgroud เรานะ magic van tool เหมือนเดิมนะคะ เดี๋ยว ๆ ขอลองก่อน ก็เหมือนเดิมนะคะ ที่ ๆ ที่ Head Background น่ะ เราก็เลือกส่วนตรงนี้ ส่วนตานี่ เห็นไหม ให้ได้เหมือนเดิมน่ะ นะคะ แล้วตัวช่วยอีกตัวหนึ่ง ก็คือเมนู Select แต่ตอนนี้เราอยู่ที่ Head Backgroud อันนี้นะ คือ แม่บอกแล้วจะทำอันที่มันโบ๋ ๆ มันกลับคืนมาน่ะ เลือก Select ค่ะ แล้วก็เลือก เมนู Modify Expland น่ะ เพื่อขยายบริเวณน่ะ บริเวณที่เราจะเลือก เพิ่มขยายไปอีกสัก 3 เปลี่ยนเป็น 3 Expland แล้วขยายไป 3 Piเห็นไหมตัวกรอบมันก็จะขยายขึ้น เห็นไหมคะ โอเคไหมคะ ทีนี้สิ่งที่เด็ก ๆ จะทำ ก็คือไปที่ Edit เมนู Edit แล้วก็เลือก Fill เราก็ดูดไอ้สีช่วงตานี่ นะคะ แล้วก็คลิก OK ได้ไหม ไม่ให้ ยังไม่มา</w:t>
      </w:r>
    </w:p>
    <w:p>
      <w:pPr>
        <w:pStyle w:val="BodyText"/>
      </w:pPr>
      <w:r>
        <w:t xml:space="preserve">[เสียงหัวเราะ] โอเค มาแล้ว ๆ ถูกต้องแล้ว นึกออกนะ เห็นไหมคะ ถูกแล้วได้แล้ว มันเติมให้แล้วนี่โอเคไหม โอเคไหมคะ ทีนี้สิ่งที่เด็ก ๆ จะต้องทำก็คือ ตากระพริบ เราจะ ใช้วิธีไป… มันก๊อป</w:t>
      </w:r>
    </w:p>
    <w:p>
      <w:pPr>
        <w:pStyle w:val="BodyText"/>
      </w:pPr>
      <w:r>
        <w:t xml:space="preserve">(ปี้) โครงสร้างดูนะคะ ไปดูที่ Chloe ก่อน เดี๋ยวเราปิดตัวการ์ตูนเรานะ ปิดหน้าตัวการ์ตูนเราไปก่อน เอ้ย ขอโทษ ไปดูที่ Chloe นะคะ ตัวที่เราจะเอามา ก็คือตาที่มันกะพริบน่ะ Left Eye เล็บ Eye Left Eye แล้วก็ดูไอ้ที่เขากระพริบตาคือตัวไหนนะ วิธีการเขาก็คืออะไรคะ ก็คือตาขาว แล้วเห็นหรือเปล่า ้เดี๋ยวจะไม่เสร็จ เดี๋ยวอันนี้มาทำต่ออาทิตย์หน้า เดี๋ยวอันนี้มาทำต่ออาทิตย์หน้าเราได้ตาซ้าย เด็ก ๆ ต้องทำอะไรคะ ทำอะไรคะ ตาขวาด้วยเหมือนกัน แล้วตากะพริบเดี๋ยวเรามาต่อในสัปดาห์หน้า โอเคไหม เด็ก ๆ นั่งทำต่อนะคะ ทำเหมือนกันน่ะ นึกออกนะ ไปที่ Layer Head Background เรานะคะ ทีนี้ก็เปลี่ยนมาเป็นตาอะไร ตาซ้ายแทนนะคะ ตาขวาแทน พูดผิด ขอโทษ นะคะ เลือก Head Background แล้วก็เลือก Magic Wand เหมือนเดิม แล้วก็มาตาขวา ทำเหมือนเดิม ให้ได้รูป รูปส่วนของตาขวาทีนี้โอเคไหมคะ อันนี้ให้ทำต่อนะคะ สำหรับสัปดาห์นี้เราจะพอที่ตัวนี้ก่อนนะคะ เพราะบางคนยังไม่วาดตัวการ์ตูนมาเลยนะคะ โอเค ขอบคุณพี่การ์ตูนกับพี่อี๊ดค่ะ เดี๋ยวเจอกันสัปดาห์หน้าค่ะ สวัสดีค่ะ</w:t>
      </w:r>
    </w:p>
    <w:p>
      <w:pPr>
        <w:pStyle w:val="BodyText"/>
      </w:pPr>
      <w:r>
        <w:t xml:space="preserve">(ล่าม) ค่ะ 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อินเทอร์เน็ตประสานสรรพสิ่ง ปี 2</dc:title>
  <dc:creator/>
  <cp:keywords/>
  <dcterms:created xsi:type="dcterms:W3CDTF">2022-02-24T04:26:34Z</dcterms:created>
  <dcterms:modified xsi:type="dcterms:W3CDTF">2022-02-24T04:2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4 กุมภาพันธ์ 2565 เวลา 09.00 น.</vt:lpwstr>
  </property>
  <property fmtid="{D5CDD505-2E9C-101B-9397-08002B2CF9AE}" pid="3" name="subtitle">
    <vt:lpwstr/>
  </property>
</Properties>
</file>